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Summary of the distribution of Student-Teacher Ratios 
             and Fifth-Grade Test Score for 420 K-8 Districts in California in 1998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gridSpan w:val="7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rcentile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verag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ndard Devi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kewnes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urtosi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%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%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% (median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%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%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udent-teacher 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8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st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0T19:24:23Z</dcterms:created>
  <dcterms:modified xsi:type="dcterms:W3CDTF">2022-09-20T19:2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